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009A1B83">
        <w:trPr>
          <w:jc w:val="center"/>
        </w:trPr>
        <w:tc>
          <w:tcPr>
            <w:tcW w:w="0" w:type="auto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shd w:val="clear" w:color="auto" w:fill="FFFFFF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B218D3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8000" fillcolor="window">
                  <v:imagedata r:id="rId8" o:title=""/>
                  <w10:wrap type="square" side="left"/>
                </v:shape>
                <o:OLEObject Type="Embed" ProgID="Word.Picture.8" ShapeID="_x0000_s1044" DrawAspect="Content" ObjectID="_1805546512" r:id="rId9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29FF6281" w:rsidR="000B1271" w:rsidRPr="00A20127" w:rsidRDefault="000B1271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</w:pPr>
            <w:r w:rsidRPr="00A20127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>AWARD</w:t>
            </w:r>
            <w:r w:rsidR="00A20127" w:rsidRPr="00A20127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 xml:space="preserve"> FOR EXCELLENCE IN </w:t>
            </w:r>
            <w:r w:rsidR="00247564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>INNOVATION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00E30BE5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/>
              <w:bottom w:val="single" w:sz="4" w:space="0" w:color="5B9BD5" w:themeColor="accent1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232140AE" w14:textId="10942BE3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10" w:history="1">
                    <w:r w:rsidR="001040F3" w:rsidRPr="001040F3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</w:t>
                    </w:r>
                    <w:r w:rsidR="001040F3" w:rsidRPr="001040F3">
                      <w:rPr>
                        <w:rStyle w:val="Hyperlink"/>
                        <w:b/>
                      </w:rPr>
                      <w:t>taff</w:t>
                    </w:r>
                    <w:r w:rsidR="001040F3" w:rsidRPr="001040F3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awards@sta.uwi.edu</w:t>
                    </w:r>
                  </w:hyperlink>
                  <w:r w:rsidRPr="001040F3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on or before 11</w:t>
                  </w:r>
                  <w:r w:rsidR="00112DC5" w:rsidRPr="001040F3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1040F3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 w:rsidRPr="001040F3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B218D3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8F164C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B218D3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1040F3" w:rsidRPr="001040F3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pril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202</w:t>
                  </w:r>
                  <w:r w:rsidR="001040F3" w:rsidRPr="001040F3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8F164C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or consideration 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4A0F7ABB" w:rsidR="000B1271" w:rsidRPr="00112DC5" w:rsidRDefault="000B1271" w:rsidP="00606528">
                  <w:pPr>
                    <w:spacing w:after="100" w:afterAutospacing="1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This award will go to the employee who 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has </w:t>
                  </w:r>
                  <w:r w:rsidR="00247564" w:rsidRPr="00247564">
                    <w:rPr>
                      <w:rFonts w:asciiTheme="majorHAnsi" w:hAnsiTheme="majorHAnsi" w:cstheme="majorHAnsi"/>
                      <w:sz w:val="24"/>
                      <w:szCs w:val="24"/>
                    </w:rPr>
                    <w:t>demonstrate</w:t>
                  </w:r>
                  <w:r w:rsidR="00247564">
                    <w:rPr>
                      <w:rFonts w:asciiTheme="majorHAnsi" w:hAnsiTheme="majorHAnsi" w:cstheme="majorHAnsi"/>
                      <w:sz w:val="24"/>
                      <w:szCs w:val="24"/>
                    </w:rPr>
                    <w:t>d</w:t>
                  </w:r>
                  <w:r w:rsidR="00247564" w:rsidRPr="00247564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remarkable innovation in their role and ma</w:t>
                  </w:r>
                  <w:r w:rsidR="00247564">
                    <w:rPr>
                      <w:rFonts w:asciiTheme="majorHAnsi" w:hAnsiTheme="majorHAnsi" w:cstheme="majorHAnsi"/>
                      <w:sz w:val="24"/>
                      <w:szCs w:val="24"/>
                    </w:rPr>
                    <w:t>de</w:t>
                  </w:r>
                  <w:r w:rsidR="00247564" w:rsidRPr="00247564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a positive impact on their team, division, and the broader Campus community</w:t>
                  </w:r>
                  <w:r w:rsidR="001040F3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</w:p>
                <w:p w14:paraId="4F7D50D7" w14:textId="77777777" w:rsidR="000B1271" w:rsidRPr="00112DC5" w:rsidRDefault="000B1271" w:rsidP="00112DC5">
                  <w:pPr>
                    <w:spacing w:after="100" w:afterAutospacing="1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593ADAD0" w:rsidR="000B1271" w:rsidRPr="00112DC5" w:rsidRDefault="000B1271" w:rsidP="003C664D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Full-time staff members</w:t>
                  </w:r>
                  <w:r w:rsid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or temporary staff members employed for over 5 year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7777777" w:rsidR="000B1271" w:rsidRPr="00112DC5" w:rsidRDefault="000B1271" w:rsidP="003C664D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ose nominating candidates are referred to as ‘nominators’. There should be a primary nominator and a secondary nominator. </w:t>
                  </w:r>
                </w:p>
                <w:p w14:paraId="4EBCEAB5" w14:textId="77777777" w:rsidR="000B1271" w:rsidRPr="00112DC5" w:rsidRDefault="000B1271" w:rsidP="003C664D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andidate being nominated is referred to as the ‘nominee’.</w:t>
                  </w:r>
                </w:p>
                <w:p w14:paraId="4084F141" w14:textId="77777777" w:rsidR="000B1271" w:rsidRPr="00112DC5" w:rsidRDefault="000B1271" w:rsidP="003C664D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472819BD" w14:textId="77777777" w:rsidR="000B1271" w:rsidRDefault="000B1271" w:rsidP="008F164C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.</w:t>
                  </w:r>
                </w:p>
                <w:p w14:paraId="7895E761" w14:textId="6EAF1DD6" w:rsidR="003C664D" w:rsidRPr="00112DC5" w:rsidRDefault="002B1C32" w:rsidP="003C664D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should have worked with the nominee for a minimum of two (2) years.</w:t>
                  </w:r>
                </w:p>
                <w:p w14:paraId="56B01407" w14:textId="3861BAC2" w:rsidR="00203AC6" w:rsidRPr="00112DC5" w:rsidRDefault="00203AC6" w:rsidP="00203AC6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C6574E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S</w:t>
                  </w:r>
                  <w:r w:rsidR="00A20EF1">
                    <w:rPr>
                      <w:rFonts w:asciiTheme="majorHAnsi" w:hAnsiTheme="majorHAnsi" w:cstheme="majorHAnsi"/>
                      <w:sz w:val="23"/>
                      <w:szCs w:val="23"/>
                    </w:rPr>
                    <w:t>ite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479A997" w14:textId="77777777" w:rsidR="000B1271" w:rsidRPr="00112DC5" w:rsidRDefault="000B1271" w:rsidP="003C664D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3C664D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78EB2E97" w:rsidR="000B1271" w:rsidRPr="00112DC5" w:rsidRDefault="00285720" w:rsidP="003C664D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and to not award a specific category based on its merit and suitability of nominations received.</w:t>
                  </w:r>
                </w:p>
                <w:bookmarkEnd w:id="0"/>
                <w:p w14:paraId="020384C7" w14:textId="57EBD9F7" w:rsidR="000B1271" w:rsidRPr="000952C5" w:rsidRDefault="000B1271" w:rsidP="003C664D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1D2750A8" w14:textId="7656F1AE" w:rsidR="00285720" w:rsidRPr="000B1271" w:rsidRDefault="000B1271" w:rsidP="003C664D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1" w:history="1">
                    <w:r w:rsidR="001040F3" w:rsidRPr="001040F3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s</w:t>
                    </w:r>
                    <w:r w:rsidR="001040F3" w:rsidRPr="001040F3">
                      <w:rPr>
                        <w:rStyle w:val="Hyperlink"/>
                        <w:sz w:val="23"/>
                        <w:szCs w:val="23"/>
                      </w:rPr>
                      <w:t>taff</w:t>
                    </w:r>
                    <w:r w:rsidR="001040F3" w:rsidRPr="001040F3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awards@sta.uwi.edu</w:t>
                    </w:r>
                  </w:hyperlink>
                  <w:r w:rsidRPr="001040F3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1040F3" w:rsidRPr="001040F3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59 pm of </w:t>
                  </w:r>
                  <w:r w:rsidR="00B218D3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,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B218D3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 April</w:t>
                  </w:r>
                  <w:r w:rsidRPr="001040F3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B9648F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1040F3" w:rsidRPr="00B9648F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36AC185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6976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type w14:anchorId="58E003FF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Text Box 18" o:spid="_x0000_s1026" type="#_x0000_t202" style="position:absolute;margin-left:.2pt;margin-top:.25pt;width:167.5pt;height:21.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iACNwIAAIM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" fillcolor="white [3201]" strokeweight=".5pt">
                                  <v:textbox>
                                    <w:txbxContent>
                                      <w:p w14:paraId="08092BD9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15618EC8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o. of years involved in </w:t>
                        </w:r>
                        <w:r w:rsidR="00A20127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2117E3A3" id="_x0000_s1027" type="#_x0000_t202" style="position:absolute;margin-left:.45pt;margin-top:.25pt;width:167.5pt;height:21.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oGmOAIAAIM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" fillcolor="white [3201]" strokeweight=".5pt">
                                  <v:textbox>
                                    <w:txbxContent>
                                      <w:p w14:paraId="5BD8AB93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5127B35B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215F1B5E" id="_x0000_s1028" type="#_x0000_t202" style="position:absolute;margin-left:.7pt;margin-top:12.15pt;width:167.5pt;height:22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" fillcolor="white [3201]" strokeweight=".5pt">
                                  <v:textbox>
                                    <w:txbxContent>
                                      <w:p w14:paraId="3187E1FA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7464BDE0" w:rsidR="000B1271" w:rsidRDefault="00203AC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6F32985F" id="_x0000_s1029" type="#_x0000_t202" style="position:absolute;margin-left:-.05pt;margin-top:.15pt;width:167.5pt;height:22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lYQOQIAAIM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" fillcolor="white [3201]" strokeweight=".5pt">
                                  <v:textbox>
                                    <w:txbxContent>
                                      <w:p w14:paraId="05DDD7CE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31C108FB" id="_x0000_s1030" type="#_x0000_t202" style="position:absolute;margin-left:.7pt;margin-top:.05pt;width:167.5pt;height:22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" fillcolor="white [3201]" strokeweight=".5pt">
                                  <v:textbox>
                                    <w:txbxContent>
                                      <w:p w14:paraId="3F9B2F8D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415EA39C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186EB998" id="_x0000_s1031" type="#_x0000_t202" style="position:absolute;margin-left:-.05pt;margin-top:.05pt;width:167.5pt;height:22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LhhOQIAAIM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" fillcolor="white [3201]" strokeweight=".5pt">
                                  <v:textbox>
                                    <w:txbxContent>
                                      <w:p w14:paraId="14A1B415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0DD4992F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4A8D60A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: Year</w:t>
                        </w:r>
                      </w:p>
                      <w:p w14:paraId="2286D116" w14:textId="4FD5AF2B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53ADD492" wp14:editId="3E62362A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89074717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D920793" w14:textId="1A47D156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53ADD492" id="_x0000_s1032" type="#_x0000_t202" style="position:absolute;margin-left:.7pt;margin-top:.4pt;width:167.5pt;height:22.5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tDxOQIAAIM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" fillcolor="white [3201]" strokeweight=".5pt">
                                  <v:textbox>
                                    <w:txbxContent>
                                      <w:p w14:paraId="2D920793" w14:textId="1A47D156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1C1F107C" w14:textId="5B7F183D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5EF984D" w14:textId="536E55C9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6EC81B84" w14:textId="6977450C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1FA0C80F" wp14:editId="54C190D0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355470056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0096596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1FA0C80F" id="_x0000_s1033" type="#_x0000_t202" style="position:absolute;margin-left:-.05pt;margin-top:.4pt;width:167.5pt;height:22.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" fillcolor="white [3201]" strokeweight=".5pt">
                                  <v:textbox>
                                    <w:txbxContent>
                                      <w:p w14:paraId="70096596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2CDC4AAD" w14:textId="12E2D3F8" w:rsidR="00F85526" w:rsidRPr="00112DC5" w:rsidRDefault="00F85526" w:rsidP="00F85526">
                  <w:pPr>
                    <w:spacing w:after="0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Give details of significant achievement</w:t>
                  </w:r>
                  <w:r w:rsidR="00247564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(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s</w:t>
                  </w:r>
                  <w:r w:rsidR="00247564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)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 in </w:t>
                  </w:r>
                  <w:r w:rsidR="00247564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innovation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. State concisely in what way the Nominee’s contribution made an impact on the team or organisation.</w:t>
                  </w:r>
                </w:p>
                <w:p w14:paraId="799D2581" w14:textId="7A8E3A0E" w:rsidR="009A1B83" w:rsidRPr="009A1B83" w:rsidRDefault="009A1B83" w:rsidP="009A1B83">
                  <w:pPr>
                    <w:spacing w:after="0" w:line="240" w:lineRule="auto"/>
                    <w:jc w:val="center"/>
                    <w:outlineLvl w:val="2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4DB11E3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D094E02" w14:textId="77777777" w:rsidR="009226D5" w:rsidRPr="009A1B83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1C6CB506" w:rsidR="00130F04" w:rsidRPr="00112DC5" w:rsidRDefault="009A0B18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What specific achievements or contributions make the nominee stand out from others in their field?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1F87276C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/>
              <w:bottom w:val="single" w:sz="4" w:space="0" w:color="5B9BD5" w:themeColor="accent1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8FEBF4" w14:textId="77777777" w:rsidR="009A1B83" w:rsidRDefault="009A1B8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4457EB" w14:textId="77777777" w:rsidR="009A1B83" w:rsidRDefault="009A1B83" w:rsidP="009A1B83">
            <w:pPr>
              <w:spacing w:line="240" w:lineRule="auto"/>
              <w:rPr>
                <w:rStyle w:val="xdlabel"/>
              </w:rPr>
            </w:pPr>
          </w:p>
          <w:p w14:paraId="3FF311D4" w14:textId="77777777" w:rsidR="009A1B83" w:rsidRDefault="009A1B83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EE5580B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8EC72A7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37D7891" w14:textId="77777777" w:rsidR="00130F04" w:rsidRPr="009A1B83" w:rsidRDefault="00130F04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0952C5" w14:paraId="5C58923F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A23B4" w14:textId="2815CA08" w:rsidR="000952C5" w:rsidRPr="00112D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rovide example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 where possible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nominee’s performance in relation to the meaning of SPIRIT: Service Excellence, </w:t>
            </w:r>
            <w:r w:rsidR="00203AC6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, Integrity, Responsiveness, Innovation and Trustworthiness (for definition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lease see the </w:t>
            </w:r>
            <w:r w:rsidR="001040F3">
              <w:rPr>
                <w:rFonts w:asciiTheme="majorHAnsi" w:hAnsiTheme="majorHAnsi" w:cstheme="majorHAnsi"/>
                <w:b/>
                <w:sz w:val="24"/>
                <w:szCs w:val="24"/>
              </w:rPr>
              <w:t>FAQ)</w:t>
            </w:r>
          </w:p>
        </w:tc>
      </w:tr>
      <w:tr w:rsidR="000952C5" w14:paraId="51873BD3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1D847" w14:textId="2C35E0D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193AC9D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968C806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23CB69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3C865D" w14:textId="60BFFBC5" w:rsidR="000952C5" w:rsidRDefault="00BC7127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 w:rsidR="000952C5"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:</w:t>
            </w:r>
          </w:p>
          <w:p w14:paraId="50BC230D" w14:textId="19873D6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60B0BC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64A75E2" w14:textId="77777777" w:rsidR="00203AC6" w:rsidRDefault="00203AC6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F5B0C93" w14:textId="60CE851D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0F36C7B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133388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78370A1" w14:textId="77777777" w:rsidR="00203AC6" w:rsidRDefault="00203AC6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22F64E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1817389" w14:textId="238428C1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5D119AE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4C49FA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C9A10D1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78DFA52" w14:textId="77777777" w:rsidR="00203AC6" w:rsidRDefault="00203AC6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37446A" w14:textId="43A868A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6BD15AB3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CEACE9D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E8D79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AE521EB" w14:textId="77777777" w:rsidR="00203AC6" w:rsidRDefault="00203AC6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CFF626" w14:textId="7983684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3487A583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362F65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712E367" w14:textId="77777777" w:rsidR="00203AC6" w:rsidRDefault="00203AC6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AA831B1" w14:textId="05A434C5" w:rsidR="000952C5" w:rsidRPr="000952C5" w:rsidRDefault="000952C5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130F04" w14:paraId="54FDA7A0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D3D1" w14:textId="7367CB3B" w:rsidR="00BE2FA4" w:rsidRPr="00112DC5" w:rsidRDefault="00130F04" w:rsidP="00130F04">
            <w:pPr>
              <w:pStyle w:val="ListParagraph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Statement of nomination for the AWA</w:t>
            </w:r>
            <w:r w:rsidR="00A20127">
              <w:rPr>
                <w:rFonts w:asciiTheme="majorHAnsi" w:hAnsiTheme="majorHAnsi" w:cstheme="majorHAnsi"/>
                <w:b/>
                <w:sz w:val="24"/>
                <w:szCs w:val="24"/>
              </w:rPr>
              <w:t>RD FOR EXC</w:t>
            </w:r>
            <w:r w:rsidR="006A1FB3">
              <w:rPr>
                <w:rFonts w:asciiTheme="majorHAnsi" w:hAnsiTheme="majorHAnsi" w:cstheme="majorHAnsi"/>
                <w:b/>
                <w:sz w:val="24"/>
                <w:szCs w:val="24"/>
              </w:rPr>
              <w:t>E</w:t>
            </w:r>
            <w:r w:rsidR="00A20127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LLENCE IN </w:t>
            </w:r>
            <w:r w:rsidR="00247564">
              <w:rPr>
                <w:rFonts w:asciiTheme="majorHAnsi" w:hAnsiTheme="majorHAnsi" w:cstheme="majorHAnsi"/>
                <w:b/>
                <w:sz w:val="24"/>
                <w:szCs w:val="24"/>
              </w:rPr>
              <w:t>INNOVATION</w:t>
            </w:r>
          </w:p>
          <w:p w14:paraId="269FA159" w14:textId="24A62AA5" w:rsidR="00130F04" w:rsidRPr="00130F04" w:rsidRDefault="00130F04" w:rsidP="00130F04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(Please summarise in a final statement why the person should be considered for this award. This statement of nomination should not exceed 1</w:t>
            </w:r>
            <w:r w:rsidR="00285720" w:rsidRPr="00112DC5">
              <w:rPr>
                <w:rFonts w:asciiTheme="majorHAnsi" w:hAnsiTheme="majorHAnsi" w:cstheme="majorHAnsi"/>
                <w:sz w:val="24"/>
                <w:szCs w:val="24"/>
              </w:rPr>
              <w:t>,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500 words)</w:t>
            </w:r>
          </w:p>
        </w:tc>
      </w:tr>
      <w:tr w:rsidR="00130F04" w14:paraId="05A0CE75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5F6D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CC54557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6D7F33F3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2E75D74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7C9500B" w14:textId="77777777" w:rsidR="00203AC6" w:rsidRDefault="00203AC6" w:rsidP="009A1B83">
            <w:pPr>
              <w:spacing w:line="240" w:lineRule="auto"/>
              <w:rPr>
                <w:rStyle w:val="xdlabel"/>
              </w:rPr>
            </w:pPr>
          </w:p>
          <w:p w14:paraId="693613AE" w14:textId="77777777" w:rsidR="00203AC6" w:rsidRDefault="00203AC6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9546484" w14:textId="77777777" w:rsidR="00285720" w:rsidRDefault="00285720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52D80D3C" w14:textId="77777777" w:rsidTr="00285720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075"/>
              <w:gridCol w:w="645"/>
            </w:tblGrid>
            <w:tr w:rsidR="001F03BF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bookmarkEnd w:id="3"/>
                <w:p w14:paraId="629BD3F3" w14:textId="7F69E5EF" w:rsidR="001F03BF" w:rsidRDefault="001F03BF" w:rsidP="001F03BF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9A1B83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6C7D0D4F" id="_x0000_s1034" type="#_x0000_t202" style="position:absolute;margin-left:.35pt;margin-top:.05pt;width:167.5pt;height:21.5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" fillcolor="white [3201]" strokeweight=".5pt">
                                  <v:textbox>
                                    <w:txbxContent>
                                      <w:p w14:paraId="495FED90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3518338E" w:rsidR="00BE2FA4" w:rsidRDefault="00BE2FA4" w:rsidP="00BE2FA4">
                                              <w:r>
                                                <w:t xml:space="preserve">E.g. </w:t>
                                              </w:r>
                                              <w:r w:rsidR="00112DC5">
                                                <w:t>S</w:t>
                                              </w:r>
                                              <w:r>
                                                <w:t>upervisor</w:t>
                                              </w:r>
                                              <w:r w:rsidR="00B9648F">
                                                <w:t>, colleague, etc.</w:t>
                                              </w:r>
                                            </w:p>
                                            <w:p w14:paraId="4DD7D3BC" w14:textId="77777777" w:rsidR="00BE2FA4" w:rsidRDefault="00BE2FA4" w:rsidP="00BE2FA4"/>
                                            <w:p w14:paraId="6BE2A424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type w14:anchorId="540CA1E8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_x0000_s1035" type="#_x0000_t202" style="position:absolute;margin-left:.6pt;margin-top:.55pt;width:167.5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" fillcolor="white [3201]" strokeweight=".5pt">
                                  <v:textbox>
                                    <w:txbxContent>
                                      <w:p w14:paraId="54FECBA8" w14:textId="3518338E" w:rsidR="00BE2FA4" w:rsidRDefault="00BE2FA4" w:rsidP="00BE2FA4">
                                        <w:r>
                                          <w:t xml:space="preserve">E.g. </w:t>
                                        </w:r>
                                        <w:r w:rsidR="00112DC5">
                                          <w:t>S</w:t>
                                        </w:r>
                                        <w:r>
                                          <w:t>upervisor</w:t>
                                        </w:r>
                                        <w:r w:rsidR="00B9648F">
                                          <w:t>, colleague, etc.</w:t>
                                        </w:r>
                                      </w:p>
                                      <w:p w14:paraId="4DD7D3BC" w14:textId="77777777" w:rsidR="00BE2FA4" w:rsidRDefault="00BE2FA4" w:rsidP="00BE2FA4"/>
                                      <w:p w14:paraId="6BE2A424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7DFAD606" id="_x0000_s1036" type="#_x0000_t202" style="position:absolute;margin-left:.35pt;margin-top:-.05pt;width:167.5pt;height:22.5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KtfOQ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" fillcolor="white [3201]" strokeweight=".5pt">
                                  <v:textbox>
                                    <w:txbxContent>
                                      <w:p w14:paraId="0FBCB1A1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1C229150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41F18425" id="_x0000_s1037" type="#_x0000_t202" style="position:absolute;margin-left:-.4pt;margin-top:12.15pt;width:167.5pt;height:22.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Ar7Og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" fillcolor="white [3201]" strokeweight=".5pt">
                                  <v:textbox>
                                    <w:txbxContent>
                                      <w:p w14:paraId="27177CA5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203AC6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3ECFFA32" id="_x0000_s1038" type="#_x0000_t202" style="position:absolute;margin-left:.35pt;margin-top:-.2pt;width:167.5pt;height:21.5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" fillcolor="white [3201]" strokeweight=".5pt">
                                  <v:textbox>
                                    <w:txbxContent>
                                      <w:p w14:paraId="17A54D1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5A750D7D" id="_x0000_s1039" type="#_x0000_t202" style="position:absolute;margin-left:-.4pt;margin-top:12pt;width:167.5pt;height:21.5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1eCOQIAAIQ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" fillcolor="white [3201]" strokeweight=".5pt">
                                  <v:textbox>
                                    <w:txbxContent>
                                      <w:p w14:paraId="4ADE3AE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</w:t>
                        </w:r>
                        <w:r w:rsidR="00112DC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Year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11A493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4C72394A" id="_x0000_s1040" type="#_x0000_t202" style="position:absolute;margin-left:.35pt;margin-top:.2pt;width:167.5pt;height:22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" fillcolor="white [3201]" strokeweight=".5pt">
                                  <v:textbox>
                                    <w:txbxContent>
                                      <w:p w14:paraId="347446FA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5FAEEDDB" id="_x0000_s1041" type="#_x0000_t202" style="position:absolute;margin-left:-.4pt;margin-top:12.4pt;width:167.5pt;height:22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" fillcolor="white [3201]" strokeweight=".5pt">
                                  <v:textbox>
                                    <w:txbxContent>
                                      <w:p w14:paraId="31245AA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CBF5592" w14:textId="2B81EE5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7E016701" w14:textId="77777777" w:rsidTr="000952C5">
              <w:trPr>
                <w:trHeight w:val="412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p w14:paraId="5EDF5F13" w14:textId="77777777" w:rsidR="00BE2FA4" w:rsidRDefault="00BE2FA4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0D125D16" w14:textId="77777777" w:rsidR="00203AC6" w:rsidRDefault="00203AC6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526DDFE5" w14:textId="77777777" w:rsidR="00203AC6" w:rsidRDefault="00203AC6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67B718DF" w14:textId="77777777" w:rsidR="00203AC6" w:rsidRDefault="00203AC6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03FF1F3A" w14:textId="77777777" w:rsidR="00203AC6" w:rsidRDefault="00203AC6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3E6FC655" w14:textId="77777777" w:rsidR="00203AC6" w:rsidRDefault="00203AC6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203AC6" w:rsidRPr="00112DC5" w14:paraId="2F1E7E9B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75AA2E37" w14:textId="77777777" w:rsidR="00203AC6" w:rsidRPr="00112DC5" w:rsidRDefault="00203AC6" w:rsidP="00203AC6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1CBBF190" w14:textId="77777777" w:rsidR="00203AC6" w:rsidRPr="00112DC5" w:rsidRDefault="00203AC6" w:rsidP="00203AC6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12EE545" w14:textId="77777777" w:rsidR="00203AC6" w:rsidRPr="00112DC5" w:rsidRDefault="00203AC6" w:rsidP="00203AC6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02F36C2D" w14:textId="77777777" w:rsidR="00203AC6" w:rsidRDefault="00203AC6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61187954" w:rsidR="00203AC6" w:rsidRDefault="00203AC6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F03BF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1F03BF" w:rsidRDefault="001F03BF" w:rsidP="001F03BF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9A1B83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3B4C9EF2" id="_x0000_s1042" type="#_x0000_t202" style="position:absolute;margin-left:.35pt;margin-top:.1pt;width:167.5pt;height:22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GrEOgIAAIQ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" fillcolor="white [3201]" strokeweight=".5pt">
                                  <v:textbox>
                                    <w:txbxContent>
                                      <w:p w14:paraId="31E1720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BE2FA4" w:rsidRDefault="00BE2FA4" w:rsidP="00BE2FA4"/>
                                            <w:p w14:paraId="17A46CA6" w14:textId="77777777" w:rsidR="00BE2FA4" w:rsidRDefault="00BE2FA4" w:rsidP="00BE2FA4"/>
                                            <w:p w14:paraId="19E8EA6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46C1846F" id="_x0000_s1043" type="#_x0000_t202" style="position:absolute;margin-left:.6pt;margin-top:.6pt;width:167.5pt;height:21.5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" fillcolor="white [3201]" strokeweight=".5pt">
                                  <v:textbox>
                                    <w:txbxContent>
                                      <w:p w14:paraId="23DE064D" w14:textId="7FC16A60" w:rsidR="00BE2FA4" w:rsidRDefault="00BE2FA4" w:rsidP="00BE2FA4"/>
                                      <w:p w14:paraId="17A46CA6" w14:textId="77777777" w:rsidR="00BE2FA4" w:rsidRDefault="00BE2FA4" w:rsidP="00BE2FA4"/>
                                      <w:p w14:paraId="19E8EA6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5995F9DA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epartment/Centre/Institute:</w:t>
                        </w:r>
                      </w:p>
                      <w:p w14:paraId="7B6A2B1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3D81ADD6" id="_x0000_s1044" type="#_x0000_t202" style="position:absolute;margin-left:.35pt;margin-top:-.05pt;width:167.5pt;height:21.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" fillcolor="white [3201]" strokeweight=".5pt">
                                  <v:textbox>
                                    <w:txbxContent>
                                      <w:p w14:paraId="68E3301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BE2FA4" w:rsidRDefault="001F03BF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3E620B00" id="_x0000_s1045" type="#_x0000_t202" style="position:absolute;margin-left:-.4pt;margin-top:12.15pt;width:167.5pt;height:21.5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" fillcolor="white [3201]" strokeweight=".5pt">
                                  <v:textbox>
                                    <w:txbxContent>
                                      <w:p w14:paraId="410A10F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w16sdtfl="http://schemas.microsoft.com/office/word/2024/wordml/sdtformatlock" xmlns:w16du="http://schemas.microsoft.com/office/word/2023/wordml/word16du" xmlns:oel="http://schemas.microsoft.com/office/2019/extlst">
                              <w:pict>
                                <v:shape w14:anchorId="6ABCCF8A" id="_x0000_s1046" type="#_x0000_t202" style="position:absolute;margin-left:.35pt;margin-top:-.15pt;width:167.5pt;height:22.5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2vEOQ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" fillcolor="white [3201]" strokeweight=".5pt">
                                  <v:textbox>
                                    <w:txbxContent>
                                      <w:p w14:paraId="5D16095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40A021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E2FA4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BE2FA4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7646DDEB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203AC6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BE2FA4" w:rsidRDefault="00BE2FA4" w:rsidP="00BE2FA4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p w14:paraId="10ED6BAD" w14:textId="77777777" w:rsidR="00FA135C" w:rsidRDefault="00FA135C" w:rsidP="009226D5"/>
    <w:p w14:paraId="1D155022" w14:textId="77777777" w:rsidR="00FA135C" w:rsidRDefault="00FA135C" w:rsidP="009226D5"/>
    <w:p w14:paraId="415C5625" w14:textId="77777777" w:rsidR="00FA135C" w:rsidRDefault="00FA135C" w:rsidP="009226D5"/>
    <w:sectPr w:rsidR="00FA135C" w:rsidSect="000952C5">
      <w:footerReference w:type="defaul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2EC02" w14:textId="77777777" w:rsidR="00793A9A" w:rsidRDefault="00793A9A" w:rsidP="000952C5">
      <w:pPr>
        <w:spacing w:after="0" w:line="240" w:lineRule="auto"/>
      </w:pPr>
      <w:r>
        <w:separator/>
      </w:r>
    </w:p>
  </w:endnote>
  <w:endnote w:type="continuationSeparator" w:id="0">
    <w:p w14:paraId="1A267CE9" w14:textId="77777777" w:rsidR="00793A9A" w:rsidRDefault="00793A9A" w:rsidP="00095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897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EA124" w14:textId="0AB93B74" w:rsidR="000952C5" w:rsidRDefault="000952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B388" w14:textId="77777777" w:rsidR="000952C5" w:rsidRDefault="00095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1C708" w14:textId="77777777" w:rsidR="00793A9A" w:rsidRDefault="00793A9A" w:rsidP="000952C5">
      <w:pPr>
        <w:spacing w:after="0" w:line="240" w:lineRule="auto"/>
      </w:pPr>
      <w:r>
        <w:separator/>
      </w:r>
    </w:p>
  </w:footnote>
  <w:footnote w:type="continuationSeparator" w:id="0">
    <w:p w14:paraId="43FC4C60" w14:textId="77777777" w:rsidR="00793A9A" w:rsidRDefault="00793A9A" w:rsidP="000952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rgUAUf1pFSwAAAA="/>
  </w:docVars>
  <w:rsids>
    <w:rsidRoot w:val="009A1B83"/>
    <w:rsid w:val="000952C5"/>
    <w:rsid w:val="000A0440"/>
    <w:rsid w:val="000B1271"/>
    <w:rsid w:val="000C781B"/>
    <w:rsid w:val="001040F3"/>
    <w:rsid w:val="00112DC5"/>
    <w:rsid w:val="00130F04"/>
    <w:rsid w:val="001F03BF"/>
    <w:rsid w:val="00203AC6"/>
    <w:rsid w:val="00247564"/>
    <w:rsid w:val="00257FDC"/>
    <w:rsid w:val="00285720"/>
    <w:rsid w:val="002B1C32"/>
    <w:rsid w:val="00322F38"/>
    <w:rsid w:val="003C664D"/>
    <w:rsid w:val="00423C39"/>
    <w:rsid w:val="004652F5"/>
    <w:rsid w:val="005A498E"/>
    <w:rsid w:val="00606528"/>
    <w:rsid w:val="00641D01"/>
    <w:rsid w:val="00665D3D"/>
    <w:rsid w:val="006A1FB3"/>
    <w:rsid w:val="006F0A4B"/>
    <w:rsid w:val="00793A9A"/>
    <w:rsid w:val="007F277B"/>
    <w:rsid w:val="008F164C"/>
    <w:rsid w:val="009226D5"/>
    <w:rsid w:val="00962755"/>
    <w:rsid w:val="009963F0"/>
    <w:rsid w:val="009A0B18"/>
    <w:rsid w:val="009A1B83"/>
    <w:rsid w:val="009E3E56"/>
    <w:rsid w:val="00A20127"/>
    <w:rsid w:val="00A20EF1"/>
    <w:rsid w:val="00A915D5"/>
    <w:rsid w:val="00B218D3"/>
    <w:rsid w:val="00B51297"/>
    <w:rsid w:val="00B64996"/>
    <w:rsid w:val="00B9648F"/>
    <w:rsid w:val="00BC7127"/>
    <w:rsid w:val="00BE2FA4"/>
    <w:rsid w:val="00C05FF1"/>
    <w:rsid w:val="00D255C1"/>
    <w:rsid w:val="00E120CF"/>
    <w:rsid w:val="00E30BE5"/>
    <w:rsid w:val="00E32A81"/>
    <w:rsid w:val="00F43F53"/>
    <w:rsid w:val="00F85526"/>
    <w:rsid w:val="00FA1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2C5"/>
  </w:style>
  <w:style w:type="paragraph" w:styleId="Footer">
    <w:name w:val="footer"/>
    <w:basedOn w:val="Normal"/>
    <w:link w:val="Foot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2C5"/>
  </w:style>
  <w:style w:type="paragraph" w:styleId="FootnoteText">
    <w:name w:val="footnote text"/>
    <w:basedOn w:val="Normal"/>
    <w:link w:val="FootnoteTextChar"/>
    <w:uiPriority w:val="99"/>
    <w:semiHidden/>
    <w:unhideWhenUsed/>
    <w:rsid w:val="009A0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1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040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-staffawards@sta.uwi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29E7A-AF99-43DC-BB2E-C2489B76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456</Words>
  <Characters>29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13</cp:revision>
  <dcterms:created xsi:type="dcterms:W3CDTF">2025-03-12T01:25:00Z</dcterms:created>
  <dcterms:modified xsi:type="dcterms:W3CDTF">2025-04-0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